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69091" w14:textId="3B46DA23" w:rsidR="004F0CAE" w:rsidRPr="00DF3E54" w:rsidRDefault="00284EEA" w:rsidP="004F0CAE">
      <w:pPr>
        <w:rPr>
          <w:b/>
          <w:sz w:val="24"/>
        </w:rPr>
      </w:pPr>
      <w:r>
        <w:rPr>
          <w:b/>
          <w:sz w:val="24"/>
        </w:rPr>
        <w:t xml:space="preserve">Lab Assignment – </w:t>
      </w:r>
      <w:r w:rsidR="004621E1">
        <w:rPr>
          <w:b/>
          <w:sz w:val="24"/>
        </w:rPr>
        <w:t>5</w:t>
      </w:r>
      <w:r w:rsidR="004F0CAE" w:rsidRPr="00DF3E54">
        <w:rPr>
          <w:b/>
          <w:sz w:val="24"/>
        </w:rPr>
        <w:br/>
        <w:t>Due</w:t>
      </w:r>
      <w:r>
        <w:rPr>
          <w:b/>
          <w:sz w:val="24"/>
        </w:rPr>
        <w:t xml:space="preserve"> Date: </w:t>
      </w:r>
      <w:r w:rsidR="004621E1">
        <w:rPr>
          <w:b/>
          <w:sz w:val="24"/>
        </w:rPr>
        <w:t>9</w:t>
      </w:r>
      <w:r w:rsidR="0036317E">
        <w:rPr>
          <w:b/>
          <w:sz w:val="24"/>
        </w:rPr>
        <w:t>/</w:t>
      </w:r>
      <w:r w:rsidR="004621E1">
        <w:rPr>
          <w:b/>
          <w:sz w:val="24"/>
        </w:rPr>
        <w:t>24</w:t>
      </w:r>
      <w:r w:rsidR="00634FD4">
        <w:rPr>
          <w:b/>
          <w:sz w:val="24"/>
        </w:rPr>
        <w:t>/</w:t>
      </w:r>
      <w:r>
        <w:rPr>
          <w:b/>
          <w:sz w:val="24"/>
        </w:rPr>
        <w:t>201</w:t>
      </w:r>
      <w:r w:rsidR="0036317E">
        <w:rPr>
          <w:b/>
          <w:sz w:val="24"/>
        </w:rPr>
        <w:t>8</w:t>
      </w:r>
      <w:r w:rsidR="004F0CAE">
        <w:rPr>
          <w:b/>
          <w:sz w:val="24"/>
        </w:rPr>
        <w:t xml:space="preserve"> (end of</w:t>
      </w:r>
      <w:r w:rsidR="001C414C">
        <w:rPr>
          <w:b/>
          <w:sz w:val="24"/>
        </w:rPr>
        <w:t xml:space="preserve"> the</w:t>
      </w:r>
      <w:r w:rsidR="004F0CAE">
        <w:rPr>
          <w:b/>
          <w:sz w:val="24"/>
        </w:rPr>
        <w:t xml:space="preserve"> </w:t>
      </w:r>
      <w:r w:rsidR="004F0CAE" w:rsidRPr="001C414C">
        <w:rPr>
          <w:b/>
          <w:noProof/>
          <w:sz w:val="24"/>
        </w:rPr>
        <w:t>day</w:t>
      </w:r>
      <w:r w:rsidR="004F0CAE">
        <w:rPr>
          <w:b/>
          <w:sz w:val="24"/>
        </w:rPr>
        <w:t>).</w:t>
      </w:r>
      <w:r w:rsidR="004F0CAE">
        <w:rPr>
          <w:b/>
          <w:sz w:val="24"/>
        </w:rPr>
        <w:br/>
        <w:t xml:space="preserve">Total Points: </w:t>
      </w:r>
      <w:r>
        <w:rPr>
          <w:b/>
          <w:sz w:val="24"/>
        </w:rPr>
        <w:t>100</w:t>
      </w:r>
    </w:p>
    <w:p w14:paraId="5684C4F8" w14:textId="77777777" w:rsidR="00D1610D" w:rsidRPr="00F455CA" w:rsidRDefault="00D1610D" w:rsidP="004F0CAE">
      <w:pPr>
        <w:rPr>
          <w:b/>
          <w:i/>
        </w:rPr>
      </w:pPr>
      <w:r w:rsidRPr="00F455CA">
        <w:rPr>
          <w:b/>
          <w:i/>
        </w:rPr>
        <w:t xml:space="preserve">Objective: </w:t>
      </w:r>
    </w:p>
    <w:p w14:paraId="1991488C" w14:textId="30BB2E48" w:rsidR="00D1610D" w:rsidRDefault="0036317E" w:rsidP="00D1610D">
      <w:pPr>
        <w:pStyle w:val="ListParagraph"/>
        <w:numPr>
          <w:ilvl w:val="0"/>
          <w:numId w:val="6"/>
        </w:numPr>
        <w:rPr>
          <w:i/>
        </w:rPr>
      </w:pPr>
      <w:r>
        <w:rPr>
          <w:i/>
        </w:rPr>
        <w:t>Programming exercise I</w:t>
      </w:r>
      <w:r w:rsidR="00D1610D" w:rsidRPr="00D1610D">
        <w:rPr>
          <w:i/>
        </w:rPr>
        <w:t xml:space="preserve"> is meant to demonstrate using </w:t>
      </w:r>
      <w:r w:rsidR="00634FD4">
        <w:rPr>
          <w:i/>
        </w:rPr>
        <w:t>a pre-defined class based on it</w:t>
      </w:r>
      <w:r w:rsidR="00D1610D" w:rsidRPr="00D1610D">
        <w:rPr>
          <w:i/>
        </w:rPr>
        <w:t>s Application Programming Interface (API) in a client program</w:t>
      </w:r>
    </w:p>
    <w:p w14:paraId="17EB46BE" w14:textId="71528030" w:rsidR="0036317E" w:rsidRPr="00D1610D" w:rsidRDefault="0036317E" w:rsidP="00D1610D">
      <w:pPr>
        <w:pStyle w:val="ListParagraph"/>
        <w:numPr>
          <w:ilvl w:val="0"/>
          <w:numId w:val="6"/>
        </w:numPr>
        <w:rPr>
          <w:i/>
        </w:rPr>
      </w:pPr>
      <w:r>
        <w:rPr>
          <w:i/>
        </w:rPr>
        <w:t xml:space="preserve">Programming exercise II is meant to help you learn to read an API. In this </w:t>
      </w:r>
      <w:r w:rsidRPr="001C414C">
        <w:rPr>
          <w:i/>
          <w:noProof/>
        </w:rPr>
        <w:t>exercise</w:t>
      </w:r>
      <w:r w:rsidR="001C414C">
        <w:rPr>
          <w:i/>
          <w:noProof/>
        </w:rPr>
        <w:t>,</w:t>
      </w:r>
      <w:r>
        <w:rPr>
          <w:i/>
        </w:rPr>
        <w:t xml:space="preserve"> you will read the API of String class and call some of </w:t>
      </w:r>
      <w:r w:rsidRPr="001C414C">
        <w:rPr>
          <w:i/>
          <w:noProof/>
        </w:rPr>
        <w:t>its</w:t>
      </w:r>
      <w:r>
        <w:rPr>
          <w:i/>
        </w:rPr>
        <w:t xml:space="preserve"> methods.</w:t>
      </w:r>
    </w:p>
    <w:p w14:paraId="7598ECD0" w14:textId="77777777" w:rsidR="00653EF2" w:rsidRDefault="00653EF2" w:rsidP="00653EF2">
      <w:pPr>
        <w:ind w:left="360"/>
        <w:rPr>
          <w:b/>
          <w:color w:val="538135" w:themeColor="accent6" w:themeShade="BF"/>
        </w:rPr>
      </w:pPr>
    </w:p>
    <w:p w14:paraId="06C1CC1F" w14:textId="77777777" w:rsidR="00653EF2" w:rsidRDefault="00653EF2" w:rsidP="00653EF2">
      <w:pPr>
        <w:ind w:left="360"/>
        <w:rPr>
          <w:b/>
          <w:color w:val="538135" w:themeColor="accent6" w:themeShade="BF"/>
        </w:rPr>
      </w:pPr>
      <w:r>
        <w:rPr>
          <w:b/>
          <w:color w:val="538135" w:themeColor="accent6" w:themeShade="BF"/>
        </w:rPr>
        <w:t>For each of the programs, m</w:t>
      </w:r>
      <w:r w:rsidRPr="00E5719A">
        <w:rPr>
          <w:b/>
          <w:color w:val="538135" w:themeColor="accent6" w:themeShade="BF"/>
        </w:rPr>
        <w:t xml:space="preserve">ake sure to </w:t>
      </w:r>
      <w:r>
        <w:rPr>
          <w:b/>
          <w:color w:val="538135" w:themeColor="accent6" w:themeShade="BF"/>
        </w:rPr>
        <w:t xml:space="preserve">use java coding style with proper indentations, naming conventions, and describe your program using a multi-line comment at the top and </w:t>
      </w:r>
      <w:r w:rsidRPr="00E5719A">
        <w:rPr>
          <w:b/>
          <w:color w:val="538135" w:themeColor="accent6" w:themeShade="BF"/>
        </w:rPr>
        <w:t>comment your code appropriately</w:t>
      </w:r>
      <w:r>
        <w:rPr>
          <w:b/>
          <w:color w:val="538135" w:themeColor="accent6" w:themeShade="BF"/>
        </w:rPr>
        <w:t>. E</w:t>
      </w:r>
      <w:r w:rsidRPr="00E5719A">
        <w:rPr>
          <w:b/>
          <w:color w:val="538135" w:themeColor="accent6" w:themeShade="BF"/>
        </w:rPr>
        <w:t>nsure that your print statements are descriptive and verbose.</w:t>
      </w:r>
    </w:p>
    <w:p w14:paraId="53C06BBF" w14:textId="3DB398FD" w:rsidR="007B3414" w:rsidRDefault="00284EEA" w:rsidP="007B3414">
      <w:pPr>
        <w:rPr>
          <w:b/>
        </w:rPr>
      </w:pPr>
      <w:r>
        <w:rPr>
          <w:b/>
        </w:rPr>
        <w:t>Create a NetBeans project</w:t>
      </w:r>
      <w:r w:rsidR="0051289F">
        <w:rPr>
          <w:b/>
        </w:rPr>
        <w:t xml:space="preserve"> named lab0</w:t>
      </w:r>
      <w:r w:rsidR="004621E1">
        <w:rPr>
          <w:b/>
        </w:rPr>
        <w:t>5</w:t>
      </w:r>
      <w:r w:rsidR="0051289F">
        <w:rPr>
          <w:b/>
        </w:rPr>
        <w:t xml:space="preserve"> and include all of the</w:t>
      </w:r>
      <w:r>
        <w:rPr>
          <w:b/>
        </w:rPr>
        <w:t xml:space="preserve"> below programs in the same project folder.</w:t>
      </w:r>
    </w:p>
    <w:p w14:paraId="17F257DB" w14:textId="77777777" w:rsidR="007B3414" w:rsidRPr="007B3414" w:rsidRDefault="007B3414" w:rsidP="007B3414">
      <w:pPr>
        <w:rPr>
          <w:b/>
        </w:rPr>
      </w:pPr>
      <w:r w:rsidRPr="007B3414">
        <w:rPr>
          <w:b/>
        </w:rPr>
        <w:t>Programming Exercises:</w:t>
      </w:r>
    </w:p>
    <w:p w14:paraId="47211B63" w14:textId="703911FA" w:rsidR="0071786B" w:rsidRDefault="00FD6B07" w:rsidP="0071786B">
      <w:pPr>
        <w:pStyle w:val="ListParagraph"/>
        <w:numPr>
          <w:ilvl w:val="0"/>
          <w:numId w:val="1"/>
        </w:numPr>
      </w:pPr>
      <w:r>
        <w:t xml:space="preserve">Write a client java program that will use a pre-implemented class BankAccount.java. </w:t>
      </w:r>
      <w:proofErr w:type="spellStart"/>
      <w:r>
        <w:t>BankAccount</w:t>
      </w:r>
      <w:proofErr w:type="spellEnd"/>
      <w:r>
        <w:t xml:space="preserve"> class provides</w:t>
      </w:r>
      <w:r w:rsidR="001C414C">
        <w:t xml:space="preserve"> a</w:t>
      </w:r>
      <w:r>
        <w:t xml:space="preserve"> </w:t>
      </w:r>
      <w:r w:rsidRPr="001C414C">
        <w:rPr>
          <w:noProof/>
        </w:rPr>
        <w:t>template</w:t>
      </w:r>
      <w:r>
        <w:t xml:space="preserve"> to create </w:t>
      </w:r>
      <w:proofErr w:type="spellStart"/>
      <w:r>
        <w:t>BankAccount</w:t>
      </w:r>
      <w:proofErr w:type="spellEnd"/>
      <w:r>
        <w:t xml:space="preserve"> objects that represent </w:t>
      </w:r>
      <w:r w:rsidRPr="001C414C">
        <w:rPr>
          <w:noProof/>
        </w:rPr>
        <w:t>real</w:t>
      </w:r>
      <w:r w:rsidR="001C414C">
        <w:rPr>
          <w:noProof/>
        </w:rPr>
        <w:t>-</w:t>
      </w:r>
      <w:r w:rsidRPr="001C414C">
        <w:rPr>
          <w:noProof/>
        </w:rPr>
        <w:t>world</w:t>
      </w:r>
      <w:r>
        <w:t xml:space="preserve"> </w:t>
      </w:r>
      <w:r w:rsidR="00653EF2">
        <w:t>b</w:t>
      </w:r>
      <w:r>
        <w:t>ank</w:t>
      </w:r>
      <w:r w:rsidR="00653EF2">
        <w:t xml:space="preserve"> a</w:t>
      </w:r>
      <w:r>
        <w:t>ccount</w:t>
      </w:r>
      <w:r w:rsidR="00653EF2">
        <w:t>s</w:t>
      </w:r>
      <w:r>
        <w:t>. Each bank</w:t>
      </w:r>
      <w:r w:rsidR="00653EF2">
        <w:t xml:space="preserve"> </w:t>
      </w:r>
      <w:r>
        <w:t xml:space="preserve">account </w:t>
      </w:r>
      <w:r w:rsidR="00653EF2">
        <w:t xml:space="preserve">object </w:t>
      </w:r>
      <w:r>
        <w:t xml:space="preserve">stores </w:t>
      </w:r>
      <w:r w:rsidRPr="001C414C">
        <w:rPr>
          <w:noProof/>
        </w:rPr>
        <w:t>its</w:t>
      </w:r>
      <w:r>
        <w:t xml:space="preserve"> </w:t>
      </w:r>
      <w:r w:rsidR="00653EF2">
        <w:t xml:space="preserve">own </w:t>
      </w:r>
      <w:r>
        <w:t>balance</w:t>
      </w:r>
      <w:r w:rsidR="005107AD">
        <w:t xml:space="preserve"> (field)</w:t>
      </w:r>
      <w:r>
        <w:t xml:space="preserve">. The class provides various operations (methods) that can be </w:t>
      </w:r>
      <w:r w:rsidR="00653EF2">
        <w:t>performed (called)</w:t>
      </w:r>
      <w:r>
        <w:t xml:space="preserve"> on </w:t>
      </w:r>
      <w:proofErr w:type="spellStart"/>
      <w:r>
        <w:t>BankAccount</w:t>
      </w:r>
      <w:proofErr w:type="spellEnd"/>
      <w:r>
        <w:t xml:space="preserve"> objects including checking balance, deposit and withdraw operations.</w:t>
      </w:r>
      <w:r w:rsidR="00653EF2">
        <w:t xml:space="preserve"> </w:t>
      </w:r>
      <w:r w:rsidR="00284EEA">
        <w:rPr>
          <w:b/>
          <w:i/>
          <w:u w:val="single"/>
        </w:rPr>
        <w:t>(50</w:t>
      </w:r>
      <w:r w:rsidR="00653EF2" w:rsidRPr="00653EF2">
        <w:rPr>
          <w:b/>
          <w:i/>
          <w:u w:val="single"/>
        </w:rPr>
        <w:t xml:space="preserve"> points)</w:t>
      </w:r>
    </w:p>
    <w:p w14:paraId="5C2492F5" w14:textId="77777777" w:rsidR="00FD6B07" w:rsidRDefault="00FD6B07" w:rsidP="00FD6B07">
      <w:pPr>
        <w:pStyle w:val="ListParagraph"/>
      </w:pPr>
      <w:r w:rsidRPr="008B61A9">
        <w:rPr>
          <w:i/>
          <w:color w:val="FF0000"/>
        </w:rPr>
        <w:t>Note: You do not need to have the knowledge of the</w:t>
      </w:r>
      <w:r>
        <w:rPr>
          <w:i/>
          <w:color w:val="FF0000"/>
        </w:rPr>
        <w:t xml:space="preserve"> code in the </w:t>
      </w:r>
      <w:proofErr w:type="spellStart"/>
      <w:r>
        <w:rPr>
          <w:i/>
          <w:color w:val="FF0000"/>
        </w:rPr>
        <w:t>BankAccount</w:t>
      </w:r>
      <w:proofErr w:type="spellEnd"/>
      <w:r w:rsidRPr="008B61A9">
        <w:rPr>
          <w:i/>
          <w:color w:val="FF0000"/>
        </w:rPr>
        <w:t xml:space="preserve"> class in order to use it in </w:t>
      </w:r>
      <w:r>
        <w:rPr>
          <w:i/>
          <w:color w:val="FF0000"/>
        </w:rPr>
        <w:t>your</w:t>
      </w:r>
      <w:r w:rsidRPr="008B61A9">
        <w:rPr>
          <w:i/>
          <w:color w:val="FF0000"/>
        </w:rPr>
        <w:t xml:space="preserve"> client program.</w:t>
      </w:r>
      <w:r w:rsidR="00284EEA">
        <w:rPr>
          <w:i/>
          <w:color w:val="FF0000"/>
        </w:rPr>
        <w:t xml:space="preserve"> You could use </w:t>
      </w:r>
      <w:r w:rsidR="00653EF2">
        <w:rPr>
          <w:i/>
          <w:color w:val="FF0000"/>
        </w:rPr>
        <w:t>this pre-implemented class using its API.</w:t>
      </w:r>
    </w:p>
    <w:p w14:paraId="0226B3B9" w14:textId="77777777" w:rsidR="00653EF2" w:rsidRDefault="00653EF2" w:rsidP="00FD6B07">
      <w:pPr>
        <w:pStyle w:val="ListParagraph"/>
      </w:pPr>
    </w:p>
    <w:p w14:paraId="21C97735" w14:textId="77777777" w:rsidR="00FD6B07" w:rsidRPr="00653EF2" w:rsidRDefault="00FD6B07" w:rsidP="00FD6B07">
      <w:pPr>
        <w:pStyle w:val="ListParagraph"/>
        <w:rPr>
          <w:b/>
          <w:color w:val="2F5496" w:themeColor="accent5" w:themeShade="BF"/>
        </w:rPr>
      </w:pPr>
      <w:r w:rsidRPr="00653EF2">
        <w:rPr>
          <w:b/>
          <w:color w:val="2F5496" w:themeColor="accent5" w:themeShade="BF"/>
        </w:rPr>
        <w:t>For this program you will do the following:</w:t>
      </w:r>
    </w:p>
    <w:p w14:paraId="48EEEC2B" w14:textId="77777777" w:rsidR="00653EF2" w:rsidRDefault="00653EF2" w:rsidP="00FD6B07">
      <w:pPr>
        <w:pStyle w:val="ListParagraph"/>
      </w:pPr>
    </w:p>
    <w:p w14:paraId="10E71C25" w14:textId="73C46914" w:rsidR="00FD6B07" w:rsidRDefault="0073119F" w:rsidP="00FD6B07">
      <w:pPr>
        <w:pStyle w:val="ListParagraph"/>
        <w:numPr>
          <w:ilvl w:val="0"/>
          <w:numId w:val="2"/>
        </w:numPr>
      </w:pPr>
      <w:r>
        <w:t xml:space="preserve">Download and save the </w:t>
      </w:r>
      <w:r w:rsidR="00FD6B07">
        <w:t xml:space="preserve">BankAccount.java and BankAccountAPI.docx files on to your desktop. </w:t>
      </w:r>
      <w:r w:rsidR="00FD6B07" w:rsidRPr="005107AD">
        <w:rPr>
          <w:i/>
        </w:rPr>
        <w:t>Please note these files are poste</w:t>
      </w:r>
      <w:r w:rsidR="00810B5C" w:rsidRPr="005107AD">
        <w:rPr>
          <w:i/>
        </w:rPr>
        <w:t>d along with the LabAssignment-</w:t>
      </w:r>
      <w:r w:rsidR="004621E1">
        <w:rPr>
          <w:i/>
        </w:rPr>
        <w:t>5</w:t>
      </w:r>
      <w:r w:rsidR="00FD6B07" w:rsidRPr="005107AD">
        <w:rPr>
          <w:i/>
        </w:rPr>
        <w:t xml:space="preserve"> file in </w:t>
      </w:r>
      <w:r w:rsidR="001C414C">
        <w:rPr>
          <w:i/>
          <w:noProof/>
        </w:rPr>
        <w:t>B</w:t>
      </w:r>
      <w:r w:rsidR="00FD6B07" w:rsidRPr="001C414C">
        <w:rPr>
          <w:i/>
          <w:noProof/>
        </w:rPr>
        <w:t>lackboard</w:t>
      </w:r>
      <w:r w:rsidR="00FD6B07" w:rsidRPr="005107AD">
        <w:rPr>
          <w:i/>
        </w:rPr>
        <w:t>.</w:t>
      </w:r>
    </w:p>
    <w:p w14:paraId="0D2F67D9" w14:textId="77777777" w:rsidR="008D42BB" w:rsidRDefault="00FD6B07" w:rsidP="006D655A">
      <w:pPr>
        <w:pStyle w:val="ListParagraph"/>
        <w:numPr>
          <w:ilvl w:val="0"/>
          <w:numId w:val="2"/>
        </w:numPr>
      </w:pPr>
      <w:r>
        <w:t xml:space="preserve">Drag the BankAccount.java from desktop into your Project Folder in NetBeans </w:t>
      </w:r>
    </w:p>
    <w:p w14:paraId="6EAFB058" w14:textId="0989E683" w:rsidR="0073119F" w:rsidRDefault="00B16546" w:rsidP="006D655A">
      <w:pPr>
        <w:pStyle w:val="ListParagraph"/>
        <w:numPr>
          <w:ilvl w:val="0"/>
          <w:numId w:val="2"/>
        </w:numPr>
      </w:pPr>
      <w:r>
        <w:t>Try to</w:t>
      </w:r>
      <w:r w:rsidR="0073119F">
        <w:t xml:space="preserve"> </w:t>
      </w:r>
      <w:r>
        <w:t>run</w:t>
      </w:r>
      <w:r w:rsidR="0073119F">
        <w:t xml:space="preserve"> </w:t>
      </w:r>
      <w:proofErr w:type="spellStart"/>
      <w:r w:rsidR="0073119F">
        <w:t>BankAccount</w:t>
      </w:r>
      <w:proofErr w:type="spellEnd"/>
      <w:r w:rsidR="0073119F">
        <w:t xml:space="preserve"> class</w:t>
      </w:r>
      <w:r>
        <w:t xml:space="preserve"> by </w:t>
      </w:r>
      <w:r w:rsidRPr="001C414C">
        <w:rPr>
          <w:noProof/>
        </w:rPr>
        <w:t>right</w:t>
      </w:r>
      <w:r w:rsidR="001C414C">
        <w:rPr>
          <w:noProof/>
        </w:rPr>
        <w:t>-</w:t>
      </w:r>
      <w:r w:rsidRPr="001C414C">
        <w:rPr>
          <w:noProof/>
        </w:rPr>
        <w:t>clicking</w:t>
      </w:r>
      <w:r>
        <w:t xml:space="preserve"> </w:t>
      </w:r>
      <w:r w:rsidRPr="001C414C">
        <w:rPr>
          <w:noProof/>
        </w:rPr>
        <w:t>inside</w:t>
      </w:r>
      <w:r>
        <w:t xml:space="preserve"> the class and “run file”. Check</w:t>
      </w:r>
      <w:r w:rsidR="0073119F">
        <w:t xml:space="preserve"> </w:t>
      </w:r>
      <w:r w:rsidR="0073119F" w:rsidRPr="008D42BB">
        <w:rPr>
          <w:b/>
        </w:rPr>
        <w:t>if you can run the program, why or why not?</w:t>
      </w:r>
      <w:r w:rsidR="0073119F">
        <w:t xml:space="preserve"> </w:t>
      </w:r>
    </w:p>
    <w:p w14:paraId="650D08DE" w14:textId="77777777" w:rsidR="00AB5725" w:rsidRDefault="0073119F" w:rsidP="00EB0B75">
      <w:pPr>
        <w:pStyle w:val="ListParagraph"/>
        <w:numPr>
          <w:ilvl w:val="0"/>
          <w:numId w:val="2"/>
        </w:numPr>
      </w:pPr>
      <w:r>
        <w:t xml:space="preserve">Open the </w:t>
      </w:r>
      <w:proofErr w:type="spellStart"/>
      <w:r w:rsidRPr="00FD6B07">
        <w:rPr>
          <w:b/>
          <w:i/>
          <w:color w:val="323E4F" w:themeColor="text2" w:themeShade="BF"/>
        </w:rPr>
        <w:t>BankAccount</w:t>
      </w:r>
      <w:proofErr w:type="spellEnd"/>
      <w:r w:rsidRPr="00FD6B07">
        <w:rPr>
          <w:b/>
          <w:i/>
          <w:color w:val="323E4F" w:themeColor="text2" w:themeShade="BF"/>
        </w:rPr>
        <w:t xml:space="preserve"> API</w:t>
      </w:r>
      <w:r>
        <w:t xml:space="preserve"> </w:t>
      </w:r>
      <w:r w:rsidR="00B16546">
        <w:t>word document</w:t>
      </w:r>
      <w:r>
        <w:t xml:space="preserve"> </w:t>
      </w:r>
      <w:r w:rsidR="00FD6B07">
        <w:t>to learn about how to create</w:t>
      </w:r>
      <w:r>
        <w:t xml:space="preserve"> </w:t>
      </w:r>
      <w:proofErr w:type="spellStart"/>
      <w:r>
        <w:t>BankAccount</w:t>
      </w:r>
      <w:proofErr w:type="spellEnd"/>
      <w:r w:rsidR="00FD6B07">
        <w:t xml:space="preserve"> objects using the two choices of constructors</w:t>
      </w:r>
      <w:r>
        <w:t>,</w:t>
      </w:r>
      <w:r w:rsidR="00FD6B07">
        <w:t xml:space="preserve"> what methods are available to perform different operations on </w:t>
      </w:r>
      <w:proofErr w:type="spellStart"/>
      <w:r w:rsidR="00FD6B07">
        <w:t>BankAccount</w:t>
      </w:r>
      <w:proofErr w:type="spellEnd"/>
      <w:r w:rsidR="00FD6B07">
        <w:t xml:space="preserve"> objects and how to call</w:t>
      </w:r>
      <w:r>
        <w:t xml:space="preserve"> the</w:t>
      </w:r>
      <w:r w:rsidR="00FD6B07">
        <w:t>se</w:t>
      </w:r>
      <w:r>
        <w:t xml:space="preserve"> methods</w:t>
      </w:r>
      <w:r w:rsidR="005448BE">
        <w:t>.</w:t>
      </w:r>
      <w:r>
        <w:t xml:space="preserve"> </w:t>
      </w:r>
    </w:p>
    <w:p w14:paraId="401A11E0" w14:textId="610D164E" w:rsidR="0073119F" w:rsidRDefault="0073119F" w:rsidP="00EB0B75">
      <w:pPr>
        <w:pStyle w:val="ListParagraph"/>
        <w:numPr>
          <w:ilvl w:val="0"/>
          <w:numId w:val="2"/>
        </w:numPr>
      </w:pPr>
      <w:r w:rsidRPr="001C414C">
        <w:rPr>
          <w:noProof/>
        </w:rPr>
        <w:t>Next</w:t>
      </w:r>
      <w:r w:rsidR="001C414C">
        <w:rPr>
          <w:noProof/>
        </w:rPr>
        <w:t>,</w:t>
      </w:r>
      <w:r>
        <w:t xml:space="preserve"> create a new Class named </w:t>
      </w:r>
      <w:proofErr w:type="spellStart"/>
      <w:r w:rsidRPr="00FD6B07">
        <w:rPr>
          <w:b/>
          <w:i/>
          <w:color w:val="323E4F" w:themeColor="text2" w:themeShade="BF"/>
        </w:rPr>
        <w:t>BankAccountTest</w:t>
      </w:r>
      <w:proofErr w:type="spellEnd"/>
      <w:r>
        <w:t xml:space="preserve"> which will be your client program</w:t>
      </w:r>
      <w:r w:rsidR="00284EEA">
        <w:t xml:space="preserve"> by </w:t>
      </w:r>
      <w:r w:rsidR="00284EEA" w:rsidRPr="001C414C">
        <w:rPr>
          <w:noProof/>
        </w:rPr>
        <w:t>right</w:t>
      </w:r>
      <w:r w:rsidR="001C414C">
        <w:rPr>
          <w:noProof/>
        </w:rPr>
        <w:t>-</w:t>
      </w:r>
      <w:r w:rsidR="00284EEA" w:rsidRPr="001C414C">
        <w:rPr>
          <w:noProof/>
        </w:rPr>
        <w:t>clicking</w:t>
      </w:r>
      <w:r w:rsidR="00284EEA">
        <w:t xml:space="preserve"> the Project folder </w:t>
      </w:r>
      <w:r w:rsidR="00AB5725">
        <w:t xml:space="preserve">and select New </w:t>
      </w:r>
      <w:r w:rsidR="00AB5725">
        <w:sym w:font="Wingdings" w:char="F0E0"/>
      </w:r>
      <w:r w:rsidR="00AB5725">
        <w:t xml:space="preserve"> Java class.</w:t>
      </w:r>
    </w:p>
    <w:p w14:paraId="432CA76D" w14:textId="77777777" w:rsidR="0073119F" w:rsidRDefault="0073119F" w:rsidP="0073119F">
      <w:pPr>
        <w:pStyle w:val="ListParagraph"/>
        <w:numPr>
          <w:ilvl w:val="0"/>
          <w:numId w:val="2"/>
        </w:numPr>
      </w:pPr>
      <w:r>
        <w:t xml:space="preserve">Implement the main( ) method </w:t>
      </w:r>
      <w:r w:rsidR="00AB5725">
        <w:t xml:space="preserve">in </w:t>
      </w:r>
      <w:proofErr w:type="spellStart"/>
      <w:r w:rsidR="00AB5725">
        <w:t>BankAccoun</w:t>
      </w:r>
      <w:r w:rsidR="00284EEA">
        <w:t>t</w:t>
      </w:r>
      <w:r w:rsidR="00AB5725">
        <w:t>Test</w:t>
      </w:r>
      <w:proofErr w:type="spellEnd"/>
      <w:r w:rsidR="00AB5725">
        <w:t xml:space="preserve"> </w:t>
      </w:r>
      <w:r>
        <w:t>and do the following:</w:t>
      </w:r>
    </w:p>
    <w:p w14:paraId="231FCD67" w14:textId="77777777" w:rsidR="0073119F" w:rsidRPr="00E66FEC" w:rsidRDefault="0073119F" w:rsidP="0073119F">
      <w:pPr>
        <w:pStyle w:val="ListParagraph"/>
        <w:numPr>
          <w:ilvl w:val="1"/>
          <w:numId w:val="2"/>
        </w:numPr>
        <w:rPr>
          <w:color w:val="A6A6A6" w:themeColor="background1" w:themeShade="A6"/>
        </w:rPr>
      </w:pPr>
      <w:r w:rsidRPr="00E66FEC">
        <w:rPr>
          <w:color w:val="A6A6A6" w:themeColor="background1" w:themeShade="A6"/>
        </w:rPr>
        <w:lastRenderedPageBreak/>
        <w:t xml:space="preserve">Create a </w:t>
      </w:r>
      <w:proofErr w:type="spellStart"/>
      <w:r w:rsidRPr="00E66FEC">
        <w:rPr>
          <w:color w:val="A6A6A6" w:themeColor="background1" w:themeShade="A6"/>
        </w:rPr>
        <w:t>BankAccount</w:t>
      </w:r>
      <w:proofErr w:type="spellEnd"/>
      <w:r w:rsidRPr="00E66FEC">
        <w:rPr>
          <w:color w:val="A6A6A6" w:themeColor="background1" w:themeShade="A6"/>
        </w:rPr>
        <w:t xml:space="preserve"> object using the default constructor. Name the object reference as acco</w:t>
      </w:r>
      <w:r w:rsidR="002014C5" w:rsidRPr="00E66FEC">
        <w:rPr>
          <w:color w:val="A6A6A6" w:themeColor="background1" w:themeShade="A6"/>
        </w:rPr>
        <w:t>u</w:t>
      </w:r>
      <w:r w:rsidRPr="00E66FEC">
        <w:rPr>
          <w:color w:val="A6A6A6" w:themeColor="background1" w:themeShade="A6"/>
        </w:rPr>
        <w:t>nt1.</w:t>
      </w:r>
    </w:p>
    <w:p w14:paraId="1617A2DD" w14:textId="77777777" w:rsidR="0073119F" w:rsidRPr="00E66FEC" w:rsidRDefault="0073119F" w:rsidP="0073119F">
      <w:pPr>
        <w:pStyle w:val="ListParagraph"/>
        <w:numPr>
          <w:ilvl w:val="1"/>
          <w:numId w:val="2"/>
        </w:numPr>
        <w:rPr>
          <w:color w:val="A6A6A6" w:themeColor="background1" w:themeShade="A6"/>
        </w:rPr>
      </w:pPr>
      <w:r w:rsidRPr="00E66FEC">
        <w:rPr>
          <w:color w:val="A6A6A6" w:themeColor="background1" w:themeShade="A6"/>
        </w:rPr>
        <w:t>Print the current balance on the terminal window by calling appropriate method</w:t>
      </w:r>
      <w:r w:rsidR="006C02B8" w:rsidRPr="00E66FEC">
        <w:rPr>
          <w:color w:val="A6A6A6" w:themeColor="background1" w:themeShade="A6"/>
        </w:rPr>
        <w:t xml:space="preserve"> of the </w:t>
      </w:r>
      <w:proofErr w:type="spellStart"/>
      <w:r w:rsidR="006C02B8" w:rsidRPr="00E66FEC">
        <w:rPr>
          <w:color w:val="A6A6A6" w:themeColor="background1" w:themeShade="A6"/>
        </w:rPr>
        <w:t>BankAccount</w:t>
      </w:r>
      <w:proofErr w:type="spellEnd"/>
      <w:r w:rsidR="006C02B8" w:rsidRPr="00E66FEC">
        <w:rPr>
          <w:color w:val="A6A6A6" w:themeColor="background1" w:themeShade="A6"/>
        </w:rPr>
        <w:t xml:space="preserve"> class</w:t>
      </w:r>
    </w:p>
    <w:p w14:paraId="23CFC5D7" w14:textId="77777777" w:rsidR="0073119F" w:rsidRPr="00544636" w:rsidRDefault="00AB5725" w:rsidP="0073119F">
      <w:pPr>
        <w:pStyle w:val="ListParagraph"/>
        <w:numPr>
          <w:ilvl w:val="1"/>
          <w:numId w:val="2"/>
        </w:numPr>
        <w:rPr>
          <w:color w:val="A6A6A6" w:themeColor="background1" w:themeShade="A6"/>
        </w:rPr>
      </w:pPr>
      <w:r w:rsidRPr="00544636">
        <w:rPr>
          <w:color w:val="A6A6A6" w:themeColor="background1" w:themeShade="A6"/>
        </w:rPr>
        <w:t xml:space="preserve">Deposit 1000 dollars into account1 </w:t>
      </w:r>
      <w:r w:rsidR="0073119F" w:rsidRPr="00544636">
        <w:rPr>
          <w:color w:val="A6A6A6" w:themeColor="background1" w:themeShade="A6"/>
        </w:rPr>
        <w:t>by calling appropriate method</w:t>
      </w:r>
    </w:p>
    <w:p w14:paraId="74E57C81" w14:textId="77777777" w:rsidR="0073119F" w:rsidRPr="00544636" w:rsidRDefault="0073119F" w:rsidP="0073119F">
      <w:pPr>
        <w:pStyle w:val="ListParagraph"/>
        <w:numPr>
          <w:ilvl w:val="1"/>
          <w:numId w:val="2"/>
        </w:numPr>
        <w:rPr>
          <w:color w:val="A6A6A6" w:themeColor="background1" w:themeShade="A6"/>
        </w:rPr>
      </w:pPr>
      <w:r w:rsidRPr="00544636">
        <w:rPr>
          <w:color w:val="A6A6A6" w:themeColor="background1" w:themeShade="A6"/>
        </w:rPr>
        <w:t>Print the current balance on the terminal window by calling appropriate method</w:t>
      </w:r>
    </w:p>
    <w:p w14:paraId="22E651EF" w14:textId="77777777" w:rsidR="0073119F" w:rsidRPr="00E66FEC" w:rsidRDefault="0073119F" w:rsidP="0073119F">
      <w:pPr>
        <w:pStyle w:val="ListParagraph"/>
        <w:numPr>
          <w:ilvl w:val="1"/>
          <w:numId w:val="2"/>
        </w:numPr>
        <w:rPr>
          <w:color w:val="A6A6A6" w:themeColor="background1" w:themeShade="A6"/>
        </w:rPr>
      </w:pPr>
      <w:r w:rsidRPr="00E66FEC">
        <w:rPr>
          <w:color w:val="A6A6A6" w:themeColor="background1" w:themeShade="A6"/>
        </w:rPr>
        <w:t>Wit</w:t>
      </w:r>
      <w:r w:rsidR="00AB5725" w:rsidRPr="00E66FEC">
        <w:rPr>
          <w:color w:val="A6A6A6" w:themeColor="background1" w:themeShade="A6"/>
        </w:rPr>
        <w:t xml:space="preserve">hdraw 250 dollars from </w:t>
      </w:r>
      <w:r w:rsidRPr="00E66FEC">
        <w:rPr>
          <w:color w:val="A6A6A6" w:themeColor="background1" w:themeShade="A6"/>
        </w:rPr>
        <w:t>account</w:t>
      </w:r>
      <w:r w:rsidR="00AB5725" w:rsidRPr="00E66FEC">
        <w:rPr>
          <w:color w:val="A6A6A6" w:themeColor="background1" w:themeShade="A6"/>
        </w:rPr>
        <w:t>1</w:t>
      </w:r>
      <w:r w:rsidRPr="00E66FEC">
        <w:rPr>
          <w:color w:val="A6A6A6" w:themeColor="background1" w:themeShade="A6"/>
        </w:rPr>
        <w:t xml:space="preserve"> by calling appropriate method</w:t>
      </w:r>
    </w:p>
    <w:p w14:paraId="78E1F50B" w14:textId="77777777" w:rsidR="0073119F" w:rsidRPr="00544636" w:rsidRDefault="0073119F" w:rsidP="0073119F">
      <w:pPr>
        <w:pStyle w:val="ListParagraph"/>
        <w:numPr>
          <w:ilvl w:val="1"/>
          <w:numId w:val="2"/>
        </w:numPr>
        <w:rPr>
          <w:color w:val="A6A6A6" w:themeColor="background1" w:themeShade="A6"/>
        </w:rPr>
      </w:pPr>
      <w:r w:rsidRPr="00544636">
        <w:rPr>
          <w:color w:val="A6A6A6" w:themeColor="background1" w:themeShade="A6"/>
        </w:rPr>
        <w:t xml:space="preserve">Print the current balance </w:t>
      </w:r>
      <w:r w:rsidR="00AB5725" w:rsidRPr="00544636">
        <w:rPr>
          <w:color w:val="A6A6A6" w:themeColor="background1" w:themeShade="A6"/>
        </w:rPr>
        <w:t xml:space="preserve">of account1 </w:t>
      </w:r>
      <w:r w:rsidRPr="00544636">
        <w:rPr>
          <w:color w:val="A6A6A6" w:themeColor="background1" w:themeShade="A6"/>
        </w:rPr>
        <w:t>on the terminal window by calling appropriate method</w:t>
      </w:r>
    </w:p>
    <w:p w14:paraId="0F82A22E" w14:textId="77777777" w:rsidR="0073119F" w:rsidRPr="00544636" w:rsidRDefault="0073119F" w:rsidP="0073119F">
      <w:pPr>
        <w:pStyle w:val="ListParagraph"/>
        <w:numPr>
          <w:ilvl w:val="1"/>
          <w:numId w:val="2"/>
        </w:numPr>
        <w:rPr>
          <w:color w:val="A6A6A6" w:themeColor="background1" w:themeShade="A6"/>
        </w:rPr>
      </w:pPr>
      <w:r w:rsidRPr="00544636">
        <w:rPr>
          <w:color w:val="A6A6A6" w:themeColor="background1" w:themeShade="A6"/>
        </w:rPr>
        <w:t xml:space="preserve">Create another </w:t>
      </w:r>
      <w:proofErr w:type="spellStart"/>
      <w:r w:rsidRPr="00544636">
        <w:rPr>
          <w:color w:val="A6A6A6" w:themeColor="background1" w:themeShade="A6"/>
        </w:rPr>
        <w:t>BankAccount</w:t>
      </w:r>
      <w:proofErr w:type="spellEnd"/>
      <w:r w:rsidRPr="00544636">
        <w:rPr>
          <w:color w:val="A6A6A6" w:themeColor="background1" w:themeShade="A6"/>
        </w:rPr>
        <w:t xml:space="preserve"> object using the other constructor with initial balance as 500. Name the object reference as account2.</w:t>
      </w:r>
    </w:p>
    <w:p w14:paraId="219489DE" w14:textId="44EEBC47" w:rsidR="0073119F" w:rsidRPr="00544636" w:rsidRDefault="0073119F" w:rsidP="0073119F">
      <w:pPr>
        <w:pStyle w:val="ListParagraph"/>
        <w:numPr>
          <w:ilvl w:val="1"/>
          <w:numId w:val="2"/>
        </w:numPr>
        <w:rPr>
          <w:color w:val="A6A6A6" w:themeColor="background1" w:themeShade="A6"/>
        </w:rPr>
      </w:pPr>
      <w:r w:rsidRPr="00544636">
        <w:rPr>
          <w:color w:val="A6A6A6" w:themeColor="background1" w:themeShade="A6"/>
        </w:rPr>
        <w:t xml:space="preserve">Print the current balance of the </w:t>
      </w:r>
      <w:r w:rsidR="00AB5725" w:rsidRPr="00544636">
        <w:rPr>
          <w:color w:val="A6A6A6" w:themeColor="background1" w:themeShade="A6"/>
        </w:rPr>
        <w:t>account2</w:t>
      </w:r>
      <w:r w:rsidRPr="00544636">
        <w:rPr>
          <w:color w:val="A6A6A6" w:themeColor="background1" w:themeShade="A6"/>
        </w:rPr>
        <w:t xml:space="preserve"> on the terminal window by calling</w:t>
      </w:r>
      <w:r w:rsidR="001C414C" w:rsidRPr="00544636">
        <w:rPr>
          <w:color w:val="A6A6A6" w:themeColor="background1" w:themeShade="A6"/>
        </w:rPr>
        <w:t xml:space="preserve"> the</w:t>
      </w:r>
      <w:r w:rsidRPr="00544636">
        <w:rPr>
          <w:color w:val="A6A6A6" w:themeColor="background1" w:themeShade="A6"/>
        </w:rPr>
        <w:t xml:space="preserve"> </w:t>
      </w:r>
      <w:r w:rsidRPr="00544636">
        <w:rPr>
          <w:noProof/>
          <w:color w:val="A6A6A6" w:themeColor="background1" w:themeShade="A6"/>
        </w:rPr>
        <w:t>appropriate</w:t>
      </w:r>
      <w:r w:rsidRPr="00544636">
        <w:rPr>
          <w:color w:val="A6A6A6" w:themeColor="background1" w:themeShade="A6"/>
        </w:rPr>
        <w:t xml:space="preserve"> method.</w:t>
      </w:r>
    </w:p>
    <w:p w14:paraId="5A79C43E" w14:textId="2CDE64B8" w:rsidR="0073119F" w:rsidRPr="000B570D" w:rsidRDefault="00473C0D" w:rsidP="0073119F">
      <w:pPr>
        <w:pStyle w:val="ListParagraph"/>
        <w:numPr>
          <w:ilvl w:val="1"/>
          <w:numId w:val="2"/>
        </w:numPr>
        <w:rPr>
          <w:color w:val="000000" w:themeColor="text1"/>
        </w:rPr>
      </w:pPr>
      <w:r w:rsidRPr="000B570D">
        <w:rPr>
          <w:color w:val="000000" w:themeColor="text1"/>
        </w:rPr>
        <w:t>Try w</w:t>
      </w:r>
      <w:r w:rsidR="0073119F" w:rsidRPr="000B570D">
        <w:rPr>
          <w:color w:val="000000" w:themeColor="text1"/>
        </w:rPr>
        <w:t>ithdraw</w:t>
      </w:r>
      <w:r w:rsidRPr="000B570D">
        <w:rPr>
          <w:color w:val="000000" w:themeColor="text1"/>
        </w:rPr>
        <w:t>ing</w:t>
      </w:r>
      <w:r w:rsidR="0073119F" w:rsidRPr="000B570D">
        <w:rPr>
          <w:color w:val="000000" w:themeColor="text1"/>
        </w:rPr>
        <w:t xml:space="preserve"> 550 dollars from </w:t>
      </w:r>
      <w:r w:rsidR="00AB5725" w:rsidRPr="000B570D">
        <w:rPr>
          <w:color w:val="000000" w:themeColor="text1"/>
        </w:rPr>
        <w:t>account2</w:t>
      </w:r>
      <w:r w:rsidRPr="000B570D">
        <w:rPr>
          <w:color w:val="000000" w:themeColor="text1"/>
        </w:rPr>
        <w:t>, run the program and notice what</w:t>
      </w:r>
      <w:r w:rsidR="003A628B" w:rsidRPr="000B570D">
        <w:rPr>
          <w:color w:val="000000" w:themeColor="text1"/>
        </w:rPr>
        <w:t xml:space="preserve"> happens. Explain the reason as to</w:t>
      </w:r>
      <w:r w:rsidRPr="000B570D">
        <w:rPr>
          <w:color w:val="000000" w:themeColor="text1"/>
        </w:rPr>
        <w:t xml:space="preserve"> why the error </w:t>
      </w:r>
      <w:r w:rsidR="00B16546" w:rsidRPr="000B570D">
        <w:rPr>
          <w:color w:val="000000" w:themeColor="text1"/>
        </w:rPr>
        <w:t>occurred</w:t>
      </w:r>
      <w:r w:rsidR="004621E1" w:rsidRPr="000B570D">
        <w:rPr>
          <w:color w:val="000000" w:themeColor="text1"/>
        </w:rPr>
        <w:t>.</w:t>
      </w:r>
    </w:p>
    <w:p w14:paraId="0C6A5A04" w14:textId="77777777" w:rsidR="00473C0D" w:rsidRPr="00544636" w:rsidRDefault="00473C0D" w:rsidP="0073119F">
      <w:pPr>
        <w:pStyle w:val="ListParagraph"/>
        <w:numPr>
          <w:ilvl w:val="1"/>
          <w:numId w:val="2"/>
        </w:numPr>
        <w:rPr>
          <w:color w:val="A6A6A6" w:themeColor="background1" w:themeShade="A6"/>
        </w:rPr>
      </w:pPr>
      <w:r w:rsidRPr="00544636">
        <w:rPr>
          <w:color w:val="A6A6A6" w:themeColor="background1" w:themeShade="A6"/>
        </w:rPr>
        <w:t>Correct the step to withdraw 100 dollars from account2.</w:t>
      </w:r>
    </w:p>
    <w:p w14:paraId="670BF69C" w14:textId="77777777" w:rsidR="0073119F" w:rsidRPr="00544636" w:rsidRDefault="00AB5725" w:rsidP="0073119F">
      <w:pPr>
        <w:pStyle w:val="ListParagraph"/>
        <w:numPr>
          <w:ilvl w:val="1"/>
          <w:numId w:val="2"/>
        </w:numPr>
        <w:rPr>
          <w:color w:val="A6A6A6" w:themeColor="background1" w:themeShade="A6"/>
        </w:rPr>
      </w:pPr>
      <w:r w:rsidRPr="00544636">
        <w:rPr>
          <w:color w:val="A6A6A6" w:themeColor="background1" w:themeShade="A6"/>
        </w:rPr>
        <w:t xml:space="preserve">Assign </w:t>
      </w:r>
      <w:r w:rsidR="0073119F" w:rsidRPr="00544636">
        <w:rPr>
          <w:color w:val="A6A6A6" w:themeColor="background1" w:themeShade="A6"/>
        </w:rPr>
        <w:t>account 1 to account 2</w:t>
      </w:r>
      <w:r w:rsidRPr="00544636">
        <w:rPr>
          <w:color w:val="A6A6A6" w:themeColor="background1" w:themeShade="A6"/>
        </w:rPr>
        <w:tab/>
        <w:t xml:space="preserve"> (   </w:t>
      </w:r>
      <w:r w:rsidRPr="00544636">
        <w:rPr>
          <w:i/>
          <w:color w:val="A6A6A6" w:themeColor="background1" w:themeShade="A6"/>
        </w:rPr>
        <w:t>account2   =   account1;</w:t>
      </w:r>
      <w:r w:rsidRPr="00544636">
        <w:rPr>
          <w:color w:val="A6A6A6" w:themeColor="background1" w:themeShade="A6"/>
        </w:rPr>
        <w:t xml:space="preserve">  )</w:t>
      </w:r>
      <w:r w:rsidR="0073119F" w:rsidRPr="00544636">
        <w:rPr>
          <w:color w:val="A6A6A6" w:themeColor="background1" w:themeShade="A6"/>
        </w:rPr>
        <w:t xml:space="preserve"> </w:t>
      </w:r>
    </w:p>
    <w:p w14:paraId="5100B07D" w14:textId="77777777" w:rsidR="0073119F" w:rsidRPr="00E66FEC" w:rsidRDefault="0073119F" w:rsidP="0073119F">
      <w:pPr>
        <w:pStyle w:val="ListParagraph"/>
        <w:numPr>
          <w:ilvl w:val="1"/>
          <w:numId w:val="2"/>
        </w:numPr>
        <w:rPr>
          <w:color w:val="A6A6A6" w:themeColor="background1" w:themeShade="A6"/>
        </w:rPr>
      </w:pPr>
      <w:r w:rsidRPr="00E66FEC">
        <w:rPr>
          <w:color w:val="A6A6A6" w:themeColor="background1" w:themeShade="A6"/>
        </w:rPr>
        <w:t>Deposit 50 dollars into account1.</w:t>
      </w:r>
    </w:p>
    <w:p w14:paraId="227F81E1" w14:textId="290E3028" w:rsidR="005448BE" w:rsidRDefault="0073119F" w:rsidP="005448BE">
      <w:pPr>
        <w:pStyle w:val="ListParagraph"/>
        <w:ind w:left="1440"/>
        <w:rPr>
          <w:b/>
          <w:i/>
        </w:rPr>
      </w:pPr>
      <w:r w:rsidRPr="00E66FEC">
        <w:rPr>
          <w:color w:val="A6A6A6" w:themeColor="background1" w:themeShade="A6"/>
        </w:rPr>
        <w:t xml:space="preserve">Print the current balance </w:t>
      </w:r>
      <w:r w:rsidR="00AB5725" w:rsidRPr="00E66FEC">
        <w:rPr>
          <w:color w:val="A6A6A6" w:themeColor="background1" w:themeShade="A6"/>
        </w:rPr>
        <w:t>of both account1 and account2 on the output window.</w:t>
      </w:r>
      <w:r w:rsidR="005448BE" w:rsidRPr="00E66FEC">
        <w:rPr>
          <w:color w:val="A6A6A6" w:themeColor="background1" w:themeShade="A6"/>
        </w:rPr>
        <w:br/>
      </w:r>
      <w:r w:rsidR="005448BE">
        <w:rPr>
          <w:b/>
          <w:i/>
        </w:rPr>
        <w:t>What are the balance values for the objects that are referred by both object references in step I? Explain your answer</w:t>
      </w:r>
      <w:r w:rsidR="00DF407D">
        <w:rPr>
          <w:b/>
          <w:i/>
        </w:rPr>
        <w:t>,</w:t>
      </w:r>
      <w:r w:rsidR="005448BE">
        <w:rPr>
          <w:b/>
          <w:i/>
        </w:rPr>
        <w:t xml:space="preserve"> why the balance values are same or different?</w:t>
      </w:r>
    </w:p>
    <w:p w14:paraId="205A24EE" w14:textId="3D47935B" w:rsidR="00E66FEC" w:rsidRDefault="00E66FEC" w:rsidP="005448BE">
      <w:pPr>
        <w:pStyle w:val="ListParagraph"/>
        <w:ind w:left="1440"/>
      </w:pPr>
    </w:p>
    <w:p w14:paraId="7DECDC2D" w14:textId="2ED45C09" w:rsidR="00E66FEC" w:rsidRPr="00430606" w:rsidRDefault="00E66FEC" w:rsidP="005448BE">
      <w:pPr>
        <w:pStyle w:val="ListParagraph"/>
        <w:ind w:left="1440"/>
        <w:rPr>
          <w:color w:val="0070C0"/>
        </w:rPr>
      </w:pPr>
      <w:r w:rsidRPr="00430606">
        <w:rPr>
          <w:color w:val="0070C0"/>
        </w:rPr>
        <w:t xml:space="preserve">Both balance values are 800.0. That is because variable account1 was assigned to account2. So they are referencing the same object now. </w:t>
      </w:r>
    </w:p>
    <w:p w14:paraId="10A65FBF" w14:textId="77777777" w:rsidR="005448BE" w:rsidRDefault="005448BE" w:rsidP="005448BE">
      <w:pPr>
        <w:pStyle w:val="ListParagraph"/>
        <w:ind w:left="1440"/>
      </w:pPr>
    </w:p>
    <w:p w14:paraId="59B3CF0B" w14:textId="54D1BF2F" w:rsidR="005448BE" w:rsidRDefault="007A3355" w:rsidP="0073119F">
      <w:pPr>
        <w:pStyle w:val="ListParagraph"/>
        <w:numPr>
          <w:ilvl w:val="1"/>
          <w:numId w:val="2"/>
        </w:numPr>
      </w:pPr>
      <w:r>
        <w:t>Which of the following is a client program: BankAccount.java or BankAccountTest.java? Explain your answer.</w:t>
      </w:r>
    </w:p>
    <w:p w14:paraId="0DA0539B" w14:textId="5AB41981" w:rsidR="00E66FEC" w:rsidRDefault="00E66FEC" w:rsidP="00E66FEC">
      <w:pPr>
        <w:pStyle w:val="ListParagraph"/>
        <w:ind w:left="1440"/>
      </w:pPr>
    </w:p>
    <w:p w14:paraId="4A434C8B" w14:textId="3CD3113F" w:rsidR="00E66FEC" w:rsidRPr="00430606" w:rsidRDefault="00E66FEC" w:rsidP="00E66FEC">
      <w:pPr>
        <w:pStyle w:val="ListParagraph"/>
        <w:ind w:left="1440"/>
        <w:rPr>
          <w:color w:val="0070C0"/>
        </w:rPr>
      </w:pPr>
      <w:r w:rsidRPr="00430606">
        <w:rPr>
          <w:color w:val="0070C0"/>
        </w:rPr>
        <w:t xml:space="preserve">BankAccountTest.java is the client program. Because it executes the code in BankAccount.java. </w:t>
      </w:r>
    </w:p>
    <w:p w14:paraId="39C1BA5F" w14:textId="77777777" w:rsidR="00E66FEC" w:rsidRPr="00E66FEC" w:rsidRDefault="00E66FEC" w:rsidP="00E66FEC">
      <w:pPr>
        <w:pStyle w:val="Heading2"/>
        <w:rPr>
          <w:sz w:val="24"/>
        </w:rPr>
      </w:pPr>
    </w:p>
    <w:p w14:paraId="51C08813" w14:textId="5EA804FF" w:rsidR="003E0F9F" w:rsidRDefault="003E0F9F" w:rsidP="0073119F">
      <w:pPr>
        <w:pStyle w:val="ListParagraph"/>
        <w:numPr>
          <w:ilvl w:val="1"/>
          <w:numId w:val="2"/>
        </w:numPr>
      </w:pPr>
      <w:r>
        <w:t>Make sure is to comment your program appropriately.</w:t>
      </w:r>
    </w:p>
    <w:p w14:paraId="6C825AB7" w14:textId="77777777" w:rsidR="004621E1" w:rsidRDefault="004621E1" w:rsidP="004621E1">
      <w:pPr>
        <w:pStyle w:val="ListParagraph"/>
        <w:ind w:left="1080"/>
      </w:pPr>
    </w:p>
    <w:p w14:paraId="5FDF080E" w14:textId="77777777" w:rsidR="004621E1" w:rsidRPr="00AB63E4" w:rsidRDefault="004621E1" w:rsidP="004621E1">
      <w:pPr>
        <w:pStyle w:val="ListParagraph"/>
        <w:numPr>
          <w:ilvl w:val="0"/>
          <w:numId w:val="1"/>
        </w:numPr>
        <w:rPr>
          <w:b/>
          <w:color w:val="002060"/>
          <w:sz w:val="24"/>
        </w:rPr>
      </w:pPr>
      <w:r w:rsidRPr="00AB63E4">
        <w:rPr>
          <w:b/>
          <w:color w:val="002060"/>
          <w:sz w:val="24"/>
        </w:rPr>
        <w:t>Program to demo String class methods</w:t>
      </w:r>
    </w:p>
    <w:p w14:paraId="0A44D862" w14:textId="77777777" w:rsidR="004621E1" w:rsidRDefault="004621E1" w:rsidP="004621E1">
      <w:pPr>
        <w:pStyle w:val="ListParagraph"/>
      </w:pPr>
      <w:r>
        <w:t>Design and write a Java Program (StringTest.java) that assigns the string values “Hi” and “Hello World” to String variables. Display the following information on the output window.</w:t>
      </w:r>
    </w:p>
    <w:p w14:paraId="0E2DCC2C" w14:textId="77777777" w:rsidR="004621E1" w:rsidRDefault="004621E1" w:rsidP="004621E1">
      <w:pPr>
        <w:pStyle w:val="ListParagraph"/>
      </w:pPr>
    </w:p>
    <w:p w14:paraId="0DFE59AD" w14:textId="77777777" w:rsidR="004621E1" w:rsidRDefault="004621E1" w:rsidP="004621E1">
      <w:pPr>
        <w:pStyle w:val="ListParagraph"/>
        <w:numPr>
          <w:ilvl w:val="0"/>
          <w:numId w:val="10"/>
        </w:numPr>
      </w:pPr>
      <w:r>
        <w:t>Length of the two strings by calling appropriate method from the String class.</w:t>
      </w:r>
    </w:p>
    <w:p w14:paraId="71C30355" w14:textId="77777777" w:rsidR="004621E1" w:rsidRDefault="004621E1" w:rsidP="004621E1">
      <w:pPr>
        <w:pStyle w:val="ListParagraph"/>
      </w:pPr>
    </w:p>
    <w:p w14:paraId="6163CAA3" w14:textId="77777777" w:rsidR="004621E1" w:rsidRDefault="004621E1" w:rsidP="004621E1">
      <w:pPr>
        <w:pStyle w:val="ListParagraph"/>
        <w:numPr>
          <w:ilvl w:val="0"/>
          <w:numId w:val="10"/>
        </w:numPr>
      </w:pPr>
      <w:r>
        <w:t>Index of the first occurrence of character ‘o’ in both the strings.</w:t>
      </w:r>
    </w:p>
    <w:p w14:paraId="4C61CBAC" w14:textId="77777777" w:rsidR="004621E1" w:rsidRPr="00682AF9" w:rsidRDefault="004621E1" w:rsidP="004621E1">
      <w:pPr>
        <w:pStyle w:val="ListParagraph"/>
      </w:pPr>
    </w:p>
    <w:p w14:paraId="5ECF5402" w14:textId="77777777" w:rsidR="004621E1" w:rsidRDefault="004621E1" w:rsidP="004621E1">
      <w:pPr>
        <w:pStyle w:val="ListParagraph"/>
        <w:numPr>
          <w:ilvl w:val="0"/>
          <w:numId w:val="10"/>
        </w:numPr>
        <w:rPr>
          <w:i/>
          <w:color w:val="FF0000"/>
        </w:rPr>
      </w:pPr>
      <w:r>
        <w:lastRenderedPageBreak/>
        <w:t>Index of the last occurrence of</w:t>
      </w:r>
      <w:r w:rsidRPr="00682AF9">
        <w:t xml:space="preserve"> character ‘o’</w:t>
      </w:r>
      <w:r>
        <w:t xml:space="preserve"> in both the strings.</w:t>
      </w:r>
      <w:r>
        <w:br/>
      </w:r>
      <w:r w:rsidRPr="0008576A">
        <w:rPr>
          <w:b/>
        </w:rPr>
        <w:t>Note:</w:t>
      </w:r>
      <w:r>
        <w:t xml:space="preserve"> </w:t>
      </w:r>
      <w:r w:rsidRPr="0008576A">
        <w:rPr>
          <w:i/>
          <w:color w:val="FF0000"/>
        </w:rPr>
        <w:t xml:space="preserve">for </w:t>
      </w:r>
      <w:r w:rsidRPr="00D17613">
        <w:rPr>
          <w:i/>
          <w:noProof/>
          <w:color w:val="FF0000"/>
        </w:rPr>
        <w:t>this</w:t>
      </w:r>
      <w:r>
        <w:rPr>
          <w:i/>
          <w:noProof/>
          <w:color w:val="FF0000"/>
        </w:rPr>
        <w:t>,</w:t>
      </w:r>
      <w:r w:rsidRPr="0008576A">
        <w:rPr>
          <w:i/>
          <w:color w:val="FF0000"/>
        </w:rPr>
        <w:t xml:space="preserve"> you would need to use another method</w:t>
      </w:r>
      <w:r>
        <w:rPr>
          <w:i/>
          <w:color w:val="FF0000"/>
        </w:rPr>
        <w:t xml:space="preserve"> from the String class which we did not discuss</w:t>
      </w:r>
      <w:r w:rsidRPr="0008576A">
        <w:rPr>
          <w:i/>
          <w:color w:val="FF0000"/>
        </w:rPr>
        <w:t>. Check the API’s of String class here</w:t>
      </w:r>
      <w:r w:rsidRPr="00C31768">
        <w:t xml:space="preserve"> </w:t>
      </w:r>
      <w:hyperlink r:id="rId5" w:history="1">
        <w:r w:rsidRPr="00C31768">
          <w:rPr>
            <w:rStyle w:val="Hyperlink"/>
          </w:rPr>
          <w:t>https://docs.oracle.com/javase/8/docs/api/</w:t>
        </w:r>
      </w:hyperlink>
      <w:r w:rsidRPr="0008576A">
        <w:rPr>
          <w:i/>
          <w:color w:val="FF0000"/>
        </w:rPr>
        <w:t xml:space="preserve">. </w:t>
      </w:r>
      <w:r w:rsidRPr="00D17613">
        <w:rPr>
          <w:i/>
          <w:noProof/>
          <w:color w:val="FF0000"/>
        </w:rPr>
        <w:t>First,</w:t>
      </w:r>
      <w:r w:rsidRPr="0008576A">
        <w:rPr>
          <w:i/>
          <w:color w:val="FF0000"/>
        </w:rPr>
        <w:t xml:space="preserve"> click on the package </w:t>
      </w:r>
      <w:proofErr w:type="spellStart"/>
      <w:r w:rsidRPr="0008576A">
        <w:rPr>
          <w:i/>
          <w:color w:val="FF0000"/>
        </w:rPr>
        <w:t>java.lang</w:t>
      </w:r>
      <w:proofErr w:type="spellEnd"/>
      <w:r w:rsidRPr="0008576A">
        <w:rPr>
          <w:i/>
          <w:color w:val="FF0000"/>
        </w:rPr>
        <w:t xml:space="preserve"> in the top left frame to display all the classes in this package in the bottom left frame. Scroll and find String and click on it. This will display the API for String class on the right frame. Scroll down to look for the appropriate method to accomplish this step</w:t>
      </w:r>
    </w:p>
    <w:p w14:paraId="52D6B85A" w14:textId="77777777" w:rsidR="004621E1" w:rsidRPr="00F27F5C" w:rsidRDefault="004621E1" w:rsidP="004621E1">
      <w:pPr>
        <w:pStyle w:val="ListParagraph"/>
        <w:rPr>
          <w:i/>
          <w:color w:val="FF0000"/>
        </w:rPr>
      </w:pPr>
    </w:p>
    <w:p w14:paraId="126B368E" w14:textId="77777777" w:rsidR="004621E1" w:rsidRPr="0008576A" w:rsidRDefault="004621E1" w:rsidP="004621E1">
      <w:pPr>
        <w:pStyle w:val="ListParagraph"/>
        <w:rPr>
          <w:i/>
          <w:color w:val="FF0000"/>
        </w:rPr>
      </w:pPr>
    </w:p>
    <w:p w14:paraId="3618A19B" w14:textId="5E69FC40" w:rsidR="004621E1" w:rsidRPr="00377283" w:rsidRDefault="004621E1" w:rsidP="004621E1">
      <w:pPr>
        <w:pStyle w:val="ListParagraph"/>
        <w:numPr>
          <w:ilvl w:val="0"/>
          <w:numId w:val="10"/>
        </w:numPr>
      </w:pPr>
      <w:r>
        <w:t xml:space="preserve">Create a substring of “Hello World” that begins at the position of the white space immediately preceding the character ‘W’ and extends through the end of the string. Store the substring in a new variable. </w:t>
      </w:r>
      <w:r w:rsidRPr="00975929">
        <w:rPr>
          <w:i/>
        </w:rPr>
        <w:t xml:space="preserve">Hint: You would be using </w:t>
      </w:r>
      <w:proofErr w:type="gramStart"/>
      <w:r w:rsidRPr="00975929">
        <w:rPr>
          <w:i/>
        </w:rPr>
        <w:t>substring( )</w:t>
      </w:r>
      <w:proofErr w:type="gramEnd"/>
      <w:r w:rsidRPr="00975929">
        <w:rPr>
          <w:i/>
        </w:rPr>
        <w:t xml:space="preserve"> method of the String class.</w:t>
      </w:r>
    </w:p>
    <w:p w14:paraId="22FF00B0" w14:textId="77777777" w:rsidR="00377283" w:rsidRPr="00975929" w:rsidRDefault="00377283" w:rsidP="00377283">
      <w:pPr>
        <w:pStyle w:val="ListParagraph"/>
      </w:pPr>
    </w:p>
    <w:p w14:paraId="69FC7DBD" w14:textId="77777777" w:rsidR="004621E1" w:rsidRDefault="004621E1" w:rsidP="004621E1">
      <w:pPr>
        <w:pStyle w:val="ListParagraph"/>
        <w:numPr>
          <w:ilvl w:val="0"/>
          <w:numId w:val="10"/>
        </w:numPr>
      </w:pPr>
      <w:r>
        <w:t>Print the substring you created in the earlier step on the output window.</w:t>
      </w:r>
    </w:p>
    <w:p w14:paraId="1670B1FA" w14:textId="77777777" w:rsidR="004621E1" w:rsidRDefault="004621E1" w:rsidP="004621E1">
      <w:pPr>
        <w:pStyle w:val="ListParagraph"/>
        <w:numPr>
          <w:ilvl w:val="0"/>
          <w:numId w:val="10"/>
        </w:numPr>
      </w:pPr>
      <w:r>
        <w:t>Concatenate (join) the variable containing “Hi” with the substring generated in the earlier step. Store the result in a new variable and print it on the output window.</w:t>
      </w:r>
    </w:p>
    <w:p w14:paraId="7C687006" w14:textId="77777777" w:rsidR="004621E1" w:rsidRDefault="004621E1" w:rsidP="004621E1">
      <w:pPr>
        <w:pStyle w:val="ListParagraph"/>
      </w:pPr>
    </w:p>
    <w:p w14:paraId="4D9E9CD3" w14:textId="77777777" w:rsidR="004621E1" w:rsidRDefault="004621E1" w:rsidP="004621E1">
      <w:pPr>
        <w:pStyle w:val="ListParagraph"/>
        <w:numPr>
          <w:ilvl w:val="0"/>
          <w:numId w:val="10"/>
        </w:numPr>
      </w:pPr>
      <w:r>
        <w:t>Display the second String variable in all lowercase characters on the output window.</w:t>
      </w:r>
    </w:p>
    <w:p w14:paraId="58F3343A" w14:textId="77777777" w:rsidR="004621E1" w:rsidRDefault="004621E1" w:rsidP="004621E1">
      <w:pPr>
        <w:pStyle w:val="ListParagraph"/>
      </w:pPr>
    </w:p>
    <w:p w14:paraId="05276C4A" w14:textId="77777777" w:rsidR="004621E1" w:rsidRDefault="004621E1" w:rsidP="004621E1">
      <w:pPr>
        <w:pStyle w:val="ListParagraph"/>
        <w:numPr>
          <w:ilvl w:val="0"/>
          <w:numId w:val="10"/>
        </w:numPr>
      </w:pPr>
      <w:r>
        <w:t>Display the second String variable in all uppercase characters on the output window.</w:t>
      </w:r>
    </w:p>
    <w:p w14:paraId="547216D8" w14:textId="77777777" w:rsidR="004621E1" w:rsidRDefault="004621E1" w:rsidP="004621E1">
      <w:pPr>
        <w:pStyle w:val="ListParagraph"/>
      </w:pPr>
    </w:p>
    <w:p w14:paraId="37E32CA5" w14:textId="77777777" w:rsidR="004621E1" w:rsidRPr="00D4298B" w:rsidRDefault="004621E1" w:rsidP="004621E1">
      <w:pPr>
        <w:pStyle w:val="ListParagraph"/>
        <w:rPr>
          <w:b/>
          <w:i/>
          <w:color w:val="FF0000"/>
        </w:rPr>
      </w:pPr>
      <w:r>
        <w:t xml:space="preserve">Make sure to keep your output verbose and descriptive. Comment your code appropriately for each method call and provide a program description at the top of the program. </w:t>
      </w:r>
      <w:r w:rsidRPr="00D4298B">
        <w:rPr>
          <w:b/>
          <w:i/>
          <w:color w:val="FF0000"/>
        </w:rPr>
        <w:t>(Points 30)</w:t>
      </w:r>
    </w:p>
    <w:p w14:paraId="2134770E" w14:textId="77777777" w:rsidR="004621E1" w:rsidRPr="00AB63E4" w:rsidRDefault="004621E1" w:rsidP="004621E1">
      <w:pPr>
        <w:pStyle w:val="ListParagraph"/>
        <w:ind w:left="360"/>
        <w:rPr>
          <w:i/>
        </w:rPr>
      </w:pPr>
    </w:p>
    <w:p w14:paraId="1A38D1DF" w14:textId="77777777" w:rsidR="004621E1" w:rsidRDefault="004621E1" w:rsidP="004621E1"/>
    <w:p w14:paraId="599D7388" w14:textId="79782C72" w:rsidR="00AB5725" w:rsidRPr="00D1610D" w:rsidRDefault="00C9410C" w:rsidP="00AB5725">
      <w:pPr>
        <w:rPr>
          <w:b/>
          <w:color w:val="1F3864" w:themeColor="accent5" w:themeShade="80"/>
          <w:sz w:val="24"/>
        </w:rPr>
      </w:pPr>
      <w:r>
        <w:rPr>
          <w:b/>
          <w:color w:val="1F3864" w:themeColor="accent5" w:themeShade="80"/>
          <w:sz w:val="24"/>
        </w:rPr>
        <w:t>T</w:t>
      </w:r>
      <w:r w:rsidR="00AB5725" w:rsidRPr="00D1610D">
        <w:rPr>
          <w:b/>
          <w:color w:val="1F3864" w:themeColor="accent5" w:themeShade="80"/>
          <w:sz w:val="24"/>
        </w:rPr>
        <w:t>hings to Turn in:</w:t>
      </w:r>
    </w:p>
    <w:p w14:paraId="08660CD0" w14:textId="77777777" w:rsidR="0073119F" w:rsidRPr="00AB5725" w:rsidRDefault="0073119F" w:rsidP="00AB5725">
      <w:pPr>
        <w:pStyle w:val="ListParagraph"/>
        <w:numPr>
          <w:ilvl w:val="0"/>
          <w:numId w:val="4"/>
        </w:numPr>
        <w:rPr>
          <w:i/>
          <w:color w:val="2E74B5" w:themeColor="accent1" w:themeShade="BF"/>
        </w:rPr>
      </w:pPr>
      <w:r>
        <w:t xml:space="preserve">In a new Word file and save the file naming convention that we have used for earlier labs. </w:t>
      </w:r>
      <w:r w:rsidRPr="00AB5725">
        <w:rPr>
          <w:i/>
          <w:color w:val="2E74B5" w:themeColor="accent1" w:themeShade="BF"/>
        </w:rPr>
        <w:t>Use landscape page layout. From here on you will be using landscape page</w:t>
      </w:r>
      <w:r w:rsidR="00284EEA">
        <w:rPr>
          <w:i/>
          <w:color w:val="2E74B5" w:themeColor="accent1" w:themeShade="BF"/>
        </w:rPr>
        <w:t xml:space="preserve"> </w:t>
      </w:r>
      <w:r w:rsidRPr="00AB5725">
        <w:rPr>
          <w:i/>
          <w:color w:val="2E74B5" w:themeColor="accent1" w:themeShade="BF"/>
        </w:rPr>
        <w:t>layout for your assignments</w:t>
      </w:r>
      <w:r w:rsidR="00284EEA">
        <w:rPr>
          <w:i/>
          <w:color w:val="2E74B5" w:themeColor="accent1" w:themeShade="BF"/>
        </w:rPr>
        <w:t xml:space="preserve"> and display the source code as Courier New font style.</w:t>
      </w:r>
    </w:p>
    <w:p w14:paraId="4E064A53" w14:textId="77777777" w:rsidR="0073119F" w:rsidRDefault="0073119F" w:rsidP="00AB5725">
      <w:pPr>
        <w:pStyle w:val="ListParagraph"/>
        <w:numPr>
          <w:ilvl w:val="0"/>
          <w:numId w:val="4"/>
        </w:numPr>
      </w:pPr>
      <w:r>
        <w:t>Enter your name at the top of the document</w:t>
      </w:r>
      <w:r w:rsidR="00AB5725">
        <w:t>.</w:t>
      </w:r>
    </w:p>
    <w:p w14:paraId="625E25EC" w14:textId="345605CE" w:rsidR="00B16546" w:rsidRDefault="00B16546" w:rsidP="00B16546">
      <w:pPr>
        <w:pStyle w:val="ListParagraph"/>
        <w:numPr>
          <w:ilvl w:val="0"/>
          <w:numId w:val="4"/>
        </w:numPr>
      </w:pPr>
      <w:r>
        <w:t>Copy and paste the source code of Program – I (BankAccountTest.java)</w:t>
      </w:r>
    </w:p>
    <w:p w14:paraId="63298494" w14:textId="08B4670B" w:rsidR="001C44A2" w:rsidRDefault="001C44A2" w:rsidP="00B16546">
      <w:pPr>
        <w:pStyle w:val="ListParagraph"/>
        <w:numPr>
          <w:ilvl w:val="0"/>
          <w:numId w:val="4"/>
        </w:numPr>
      </w:pPr>
      <w:r>
        <w:t>Copy and paste the contents of the output window of Program – I (BankAccountTest.java)</w:t>
      </w:r>
    </w:p>
    <w:p w14:paraId="50E1AB6C" w14:textId="541FBCAA" w:rsidR="00B16546" w:rsidRDefault="00B16546" w:rsidP="00B16546">
      <w:pPr>
        <w:pStyle w:val="ListParagraph"/>
        <w:numPr>
          <w:ilvl w:val="0"/>
          <w:numId w:val="4"/>
        </w:numPr>
      </w:pPr>
      <w:r>
        <w:t>Type your answers in the word document for questions in step</w:t>
      </w:r>
      <w:r w:rsidR="003E0F9F">
        <w:t xml:space="preserve"> 3, 6i , 6l and 6m</w:t>
      </w:r>
      <w:r w:rsidR="00A32658">
        <w:t xml:space="preserve"> </w:t>
      </w:r>
      <w:r w:rsidR="001C44A2">
        <w:t>of</w:t>
      </w:r>
      <w:r w:rsidR="001C414C">
        <w:t xml:space="preserve"> </w:t>
      </w:r>
      <w:r w:rsidR="00A32658" w:rsidRPr="001C414C">
        <w:rPr>
          <w:noProof/>
        </w:rPr>
        <w:t>program</w:t>
      </w:r>
      <w:r w:rsidR="00A32658">
        <w:t xml:space="preserve"> - I</w:t>
      </w:r>
      <w:r>
        <w:t>.</w:t>
      </w:r>
    </w:p>
    <w:p w14:paraId="435CC247" w14:textId="6095B7F2" w:rsidR="000757E1" w:rsidRDefault="001C414C" w:rsidP="000757E1">
      <w:pPr>
        <w:pStyle w:val="ListParagraph"/>
        <w:numPr>
          <w:ilvl w:val="0"/>
          <w:numId w:val="4"/>
        </w:numPr>
      </w:pPr>
      <w:r>
        <w:t>P</w:t>
      </w:r>
      <w:r w:rsidR="00AB5725">
        <w:t xml:space="preserve">aste the </w:t>
      </w:r>
      <w:r w:rsidR="00AB5725" w:rsidRPr="001C414C">
        <w:rPr>
          <w:noProof/>
        </w:rPr>
        <w:t>screenshot</w:t>
      </w:r>
      <w:r w:rsidR="00AB5725">
        <w:t xml:space="preserve"> of the output window of Program – I.</w:t>
      </w:r>
    </w:p>
    <w:p w14:paraId="6AE9BBA6" w14:textId="77777777" w:rsidR="001C44A2" w:rsidRDefault="001C44A2" w:rsidP="001C44A2">
      <w:pPr>
        <w:pStyle w:val="ListParagraph"/>
        <w:numPr>
          <w:ilvl w:val="0"/>
          <w:numId w:val="4"/>
        </w:numPr>
      </w:pPr>
      <w:r>
        <w:t>Copy and paste the source code and output of Program – II (StringTest.java)</w:t>
      </w:r>
    </w:p>
    <w:p w14:paraId="6ABEB838" w14:textId="37DA4D28" w:rsidR="001C44A2" w:rsidRDefault="001C44A2" w:rsidP="001C44A2">
      <w:pPr>
        <w:pStyle w:val="ListParagraph"/>
        <w:numPr>
          <w:ilvl w:val="0"/>
          <w:numId w:val="4"/>
        </w:numPr>
      </w:pPr>
      <w:r>
        <w:t xml:space="preserve">Copy </w:t>
      </w:r>
      <w:bookmarkStart w:id="0" w:name="_GoBack"/>
      <w:r>
        <w:t xml:space="preserve">and paste the </w:t>
      </w:r>
      <w:r w:rsidRPr="00534449">
        <w:rPr>
          <w:noProof/>
        </w:rPr>
        <w:t>screenshot</w:t>
      </w:r>
      <w:r>
        <w:t xml:space="preserve"> of </w:t>
      </w:r>
      <w:bookmarkEnd w:id="0"/>
      <w:r>
        <w:t>the Program – II displaying the output.</w:t>
      </w:r>
    </w:p>
    <w:p w14:paraId="73972722" w14:textId="4DCF19F7" w:rsidR="00AB5725" w:rsidRPr="00626F10" w:rsidRDefault="001C414C" w:rsidP="00AB5725">
      <w:pPr>
        <w:pStyle w:val="ListParagraph"/>
        <w:numPr>
          <w:ilvl w:val="0"/>
          <w:numId w:val="4"/>
        </w:numPr>
        <w:rPr>
          <w:b/>
          <w:color w:val="FF0000"/>
        </w:rPr>
      </w:pPr>
      <w:r>
        <w:t>Zip your NetBeans Project.</w:t>
      </w:r>
    </w:p>
    <w:p w14:paraId="1324EBAE" w14:textId="33E44AF6" w:rsidR="004F0CAE" w:rsidRDefault="0073119F" w:rsidP="001C414C">
      <w:pPr>
        <w:pStyle w:val="ListParagraph"/>
        <w:numPr>
          <w:ilvl w:val="0"/>
          <w:numId w:val="4"/>
        </w:numPr>
      </w:pPr>
      <w:r>
        <w:t xml:space="preserve">Submit your </w:t>
      </w:r>
      <w:r w:rsidR="00626F10">
        <w:t>word document along with the zipped NetBeans project folder u</w:t>
      </w:r>
      <w:r>
        <w:t xml:space="preserve">sing the </w:t>
      </w:r>
      <w:r w:rsidR="00284EEA">
        <w:rPr>
          <w:b/>
          <w:i/>
          <w:color w:val="323E4F" w:themeColor="text2" w:themeShade="BF"/>
        </w:rPr>
        <w:t xml:space="preserve">Lab Assignment – </w:t>
      </w:r>
      <w:r w:rsidR="001C44A2">
        <w:rPr>
          <w:b/>
          <w:i/>
          <w:color w:val="323E4F" w:themeColor="text2" w:themeShade="BF"/>
        </w:rPr>
        <w:t>5</w:t>
      </w:r>
      <w:r w:rsidRPr="007B1B4B">
        <w:rPr>
          <w:b/>
          <w:i/>
          <w:color w:val="323E4F" w:themeColor="text2" w:themeShade="BF"/>
        </w:rPr>
        <w:t xml:space="preserve"> </w:t>
      </w:r>
      <w:r w:rsidRPr="001C414C">
        <w:rPr>
          <w:b/>
          <w:i/>
          <w:noProof/>
          <w:color w:val="323E4F" w:themeColor="text2" w:themeShade="BF"/>
        </w:rPr>
        <w:t>link</w:t>
      </w:r>
      <w:r w:rsidR="001C414C">
        <w:rPr>
          <w:b/>
          <w:i/>
          <w:noProof/>
          <w:color w:val="323E4F" w:themeColor="text2" w:themeShade="BF"/>
        </w:rPr>
        <w:t>s</w:t>
      </w:r>
      <w:r w:rsidRPr="007B1B4B">
        <w:rPr>
          <w:color w:val="323E4F" w:themeColor="text2" w:themeShade="BF"/>
        </w:rPr>
        <w:t xml:space="preserve"> </w:t>
      </w:r>
      <w:r>
        <w:t xml:space="preserve">on </w:t>
      </w:r>
      <w:r w:rsidR="001C414C">
        <w:rPr>
          <w:noProof/>
        </w:rPr>
        <w:t>B</w:t>
      </w:r>
      <w:r w:rsidRPr="001C414C">
        <w:rPr>
          <w:noProof/>
        </w:rPr>
        <w:t>lackboard</w:t>
      </w:r>
      <w:r>
        <w:t xml:space="preserve"> by the due date.</w:t>
      </w:r>
    </w:p>
    <w:sectPr w:rsidR="004F0CA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F27824"/>
    <w:multiLevelType w:val="hybridMultilevel"/>
    <w:tmpl w:val="937205B0"/>
    <w:lvl w:ilvl="0" w:tplc="865ACA72">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0C4856"/>
    <w:multiLevelType w:val="hybridMultilevel"/>
    <w:tmpl w:val="D4FC43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9B2B81"/>
    <w:multiLevelType w:val="hybridMultilevel"/>
    <w:tmpl w:val="3AC876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47E7B"/>
    <w:multiLevelType w:val="hybridMultilevel"/>
    <w:tmpl w:val="1EFC1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B1248"/>
    <w:multiLevelType w:val="hybridMultilevel"/>
    <w:tmpl w:val="ECCAB94C"/>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04A17EA"/>
    <w:multiLevelType w:val="hybridMultilevel"/>
    <w:tmpl w:val="250226DA"/>
    <w:lvl w:ilvl="0" w:tplc="865ACA72">
      <w:start w:val="1"/>
      <w:numFmt w:val="decimal"/>
      <w:lvlText w:val="%1."/>
      <w:lvlJc w:val="left"/>
      <w:pPr>
        <w:ind w:left="720" w:hanging="360"/>
      </w:pPr>
      <w:rPr>
        <w:rFonts w:hint="default"/>
        <w:i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9DA0095"/>
    <w:multiLevelType w:val="hybridMultilevel"/>
    <w:tmpl w:val="6B529D66"/>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3C2728B"/>
    <w:multiLevelType w:val="hybridMultilevel"/>
    <w:tmpl w:val="33CEBC1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0262DD3"/>
    <w:multiLevelType w:val="hybridMultilevel"/>
    <w:tmpl w:val="9E6885A4"/>
    <w:lvl w:ilvl="0" w:tplc="04090013">
      <w:start w:val="1"/>
      <w:numFmt w:val="upperRoman"/>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C850F1"/>
    <w:multiLevelType w:val="hybridMultilevel"/>
    <w:tmpl w:val="0994F1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
  </w:num>
  <w:num w:numId="3">
    <w:abstractNumId w:val="4"/>
  </w:num>
  <w:num w:numId="4">
    <w:abstractNumId w:val="5"/>
  </w:num>
  <w:num w:numId="5">
    <w:abstractNumId w:val="0"/>
  </w:num>
  <w:num w:numId="6">
    <w:abstractNumId w:val="3"/>
  </w:num>
  <w:num w:numId="7">
    <w:abstractNumId w:val="7"/>
  </w:num>
  <w:num w:numId="8">
    <w:abstractNumId w:val="9"/>
  </w:num>
  <w:num w:numId="9">
    <w:abstractNumId w:val="6"/>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I1NzMwMDKyMLQwsTBW0lEKTi0uzszPAykwrAUA9gS48iwAAAA="/>
  </w:docVars>
  <w:rsids>
    <w:rsidRoot w:val="004F0CAE"/>
    <w:rsid w:val="000757E1"/>
    <w:rsid w:val="000B570D"/>
    <w:rsid w:val="001A0F0F"/>
    <w:rsid w:val="001C414C"/>
    <w:rsid w:val="001C44A2"/>
    <w:rsid w:val="002014C5"/>
    <w:rsid w:val="002053A8"/>
    <w:rsid w:val="00284EEA"/>
    <w:rsid w:val="0036317E"/>
    <w:rsid w:val="00377283"/>
    <w:rsid w:val="003A628B"/>
    <w:rsid w:val="003E0F9F"/>
    <w:rsid w:val="004137BE"/>
    <w:rsid w:val="00430606"/>
    <w:rsid w:val="00452078"/>
    <w:rsid w:val="004621E1"/>
    <w:rsid w:val="00473C0D"/>
    <w:rsid w:val="004F0CAE"/>
    <w:rsid w:val="005107AD"/>
    <w:rsid w:val="0051289F"/>
    <w:rsid w:val="00530493"/>
    <w:rsid w:val="00544636"/>
    <w:rsid w:val="005448BE"/>
    <w:rsid w:val="00626F10"/>
    <w:rsid w:val="00634FD4"/>
    <w:rsid w:val="00653EF2"/>
    <w:rsid w:val="006C02B8"/>
    <w:rsid w:val="0071786B"/>
    <w:rsid w:val="0072108A"/>
    <w:rsid w:val="007259D9"/>
    <w:rsid w:val="0073119F"/>
    <w:rsid w:val="007A3355"/>
    <w:rsid w:val="007B3414"/>
    <w:rsid w:val="00810B5C"/>
    <w:rsid w:val="00855B20"/>
    <w:rsid w:val="008D42BB"/>
    <w:rsid w:val="00A02BF5"/>
    <w:rsid w:val="00A32658"/>
    <w:rsid w:val="00AB5725"/>
    <w:rsid w:val="00B16546"/>
    <w:rsid w:val="00C1688A"/>
    <w:rsid w:val="00C31768"/>
    <w:rsid w:val="00C9410C"/>
    <w:rsid w:val="00CE14C2"/>
    <w:rsid w:val="00D1610D"/>
    <w:rsid w:val="00DF407D"/>
    <w:rsid w:val="00E66FEC"/>
    <w:rsid w:val="00F455CA"/>
    <w:rsid w:val="00FD6B07"/>
    <w:rsid w:val="00FE75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5026A"/>
  <w15:chartTrackingRefBased/>
  <w15:docId w15:val="{4BDED75A-EDA5-47D4-B79B-305A3F55C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0CAE"/>
    <w:pPr>
      <w:spacing w:after="200" w:line="276" w:lineRule="auto"/>
    </w:pPr>
  </w:style>
  <w:style w:type="paragraph" w:styleId="Heading2">
    <w:name w:val="heading 2"/>
    <w:basedOn w:val="Normal"/>
    <w:next w:val="Normal"/>
    <w:link w:val="Heading2Char"/>
    <w:uiPriority w:val="9"/>
    <w:unhideWhenUsed/>
    <w:qFormat/>
    <w:rsid w:val="00E66FE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0CAE"/>
    <w:pPr>
      <w:ind w:left="720"/>
      <w:contextualSpacing/>
    </w:pPr>
  </w:style>
  <w:style w:type="character" w:styleId="Hyperlink">
    <w:name w:val="Hyperlink"/>
    <w:basedOn w:val="DefaultParagraphFont"/>
    <w:uiPriority w:val="99"/>
    <w:unhideWhenUsed/>
    <w:rsid w:val="0036317E"/>
    <w:rPr>
      <w:color w:val="0000FF"/>
      <w:u w:val="single"/>
    </w:rPr>
  </w:style>
  <w:style w:type="character" w:styleId="FollowedHyperlink">
    <w:name w:val="FollowedHyperlink"/>
    <w:basedOn w:val="DefaultParagraphFont"/>
    <w:uiPriority w:val="99"/>
    <w:semiHidden/>
    <w:unhideWhenUsed/>
    <w:rsid w:val="00C31768"/>
    <w:rPr>
      <w:color w:val="954F72" w:themeColor="followedHyperlink"/>
      <w:u w:val="single"/>
    </w:rPr>
  </w:style>
  <w:style w:type="character" w:customStyle="1" w:styleId="Heading2Char">
    <w:name w:val="Heading 2 Char"/>
    <w:basedOn w:val="DefaultParagraphFont"/>
    <w:link w:val="Heading2"/>
    <w:uiPriority w:val="9"/>
    <w:rsid w:val="00E66FEC"/>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oracle.com/javase/8/docs/ap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1002</Words>
  <Characters>571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29</cp:revision>
  <dcterms:created xsi:type="dcterms:W3CDTF">2014-02-11T03:01:00Z</dcterms:created>
  <dcterms:modified xsi:type="dcterms:W3CDTF">2018-09-24T21:40:00Z</dcterms:modified>
</cp:coreProperties>
</file>